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CF74C5" w14:textId="130C5CD5" w:rsidR="00B108D3" w:rsidRPr="00AC4DB8" w:rsidRDefault="008F6B30" w:rsidP="00B108D3">
      <w:pPr>
        <w:pStyle w:val="Heading1"/>
        <w:jc w:val="center"/>
        <w:rPr>
          <w:b/>
          <w:bCs/>
        </w:rPr>
      </w:pPr>
      <w:r w:rsidRPr="00AC4DB8">
        <w:rPr>
          <w:b/>
          <w:bCs/>
        </w:rPr>
        <w:t>Berkeley College</w:t>
      </w:r>
      <w:r w:rsidR="00B108D3" w:rsidRPr="00B108D3">
        <w:rPr>
          <w:b/>
          <w:bCs/>
        </w:rPr>
        <w:t xml:space="preserve"> </w:t>
      </w:r>
      <w:r w:rsidR="00B108D3" w:rsidRPr="00AC4DB8">
        <w:rPr>
          <w:b/>
          <w:bCs/>
        </w:rPr>
        <w:t>Pregnancy Health</w:t>
      </w:r>
      <w:r w:rsidR="00B108D3">
        <w:rPr>
          <w:b/>
          <w:bCs/>
        </w:rPr>
        <w:t>c</w:t>
      </w:r>
      <w:r w:rsidR="00B108D3" w:rsidRPr="00AC4DB8">
        <w:rPr>
          <w:b/>
          <w:bCs/>
        </w:rPr>
        <w:t>are Provider Form</w:t>
      </w:r>
    </w:p>
    <w:p w14:paraId="592ECDE5" w14:textId="0DED5046" w:rsidR="002C127C" w:rsidRDefault="006C6999" w:rsidP="00B559D1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form is to support a Berkeley College student’s </w:t>
      </w:r>
      <w:r w:rsidRPr="00B559D1">
        <w:rPr>
          <w:rFonts w:ascii="Arial" w:hAnsi="Arial" w:cs="Arial"/>
          <w:b/>
          <w:bCs/>
        </w:rPr>
        <w:t xml:space="preserve">request for accommodations due to pregnancy and pregnancy related conditions. </w:t>
      </w:r>
      <w:r>
        <w:rPr>
          <w:rFonts w:ascii="Arial" w:hAnsi="Arial" w:cs="Arial"/>
        </w:rPr>
        <w:t xml:space="preserve">Please complete this form and </w:t>
      </w:r>
      <w:proofErr w:type="gramStart"/>
      <w:r>
        <w:rPr>
          <w:rFonts w:ascii="Arial" w:hAnsi="Arial" w:cs="Arial"/>
        </w:rPr>
        <w:t>return</w:t>
      </w:r>
      <w:proofErr w:type="gramEnd"/>
      <w:r>
        <w:rPr>
          <w:rFonts w:ascii="Arial" w:hAnsi="Arial" w:cs="Arial"/>
        </w:rPr>
        <w:t xml:space="preserve"> to your patient. </w:t>
      </w:r>
      <w:r w:rsidR="004D500C">
        <w:rPr>
          <w:rFonts w:ascii="Arial" w:hAnsi="Arial" w:cs="Arial"/>
        </w:rPr>
        <w:t xml:space="preserve">Questions regarding </w:t>
      </w:r>
      <w:r w:rsidR="00CC3105">
        <w:rPr>
          <w:rFonts w:ascii="Arial" w:hAnsi="Arial" w:cs="Arial"/>
        </w:rPr>
        <w:t>this form may be directed to Katherine Wu, Director of Accessibility Services</w:t>
      </w:r>
      <w:r w:rsidR="00611364">
        <w:rPr>
          <w:rFonts w:ascii="Arial" w:hAnsi="Arial" w:cs="Arial"/>
        </w:rPr>
        <w:t>,</w:t>
      </w:r>
      <w:r w:rsidR="00CC3105">
        <w:rPr>
          <w:rFonts w:ascii="Arial" w:hAnsi="Arial" w:cs="Arial"/>
        </w:rPr>
        <w:t xml:space="preserve"> at </w:t>
      </w:r>
      <w:r w:rsidR="00CC3105" w:rsidRPr="00CC3105">
        <w:rPr>
          <w:rFonts w:ascii="Arial" w:hAnsi="Arial" w:cs="Arial"/>
        </w:rPr>
        <w:t>646-502-8237</w:t>
      </w:r>
      <w:r w:rsidR="00CC3105">
        <w:rPr>
          <w:rFonts w:ascii="Arial" w:hAnsi="Arial" w:cs="Arial"/>
        </w:rPr>
        <w:t>.</w:t>
      </w:r>
    </w:p>
    <w:p w14:paraId="1D945862" w14:textId="2A350BC8" w:rsidR="00CC3105" w:rsidRPr="00AC4DB8" w:rsidRDefault="00CC3105" w:rsidP="00AC4DB8">
      <w:pPr>
        <w:pStyle w:val="Heading1"/>
        <w:rPr>
          <w:b/>
          <w:bCs/>
        </w:rPr>
      </w:pPr>
      <w:r w:rsidRPr="00AC4DB8">
        <w:rPr>
          <w:b/>
          <w:bCs/>
        </w:rPr>
        <w:t>Patient Information</w:t>
      </w:r>
    </w:p>
    <w:p w14:paraId="564E4A6E" w14:textId="711FC4A3" w:rsidR="00CC3105" w:rsidRDefault="00CC3105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AC4DB8">
        <w:rPr>
          <w:rFonts w:ascii="Arial" w:hAnsi="Arial" w:cs="Arial"/>
        </w:rPr>
        <w:t xml:space="preserve"> _____________________</w:t>
      </w:r>
      <w:r w:rsidR="00BE6715">
        <w:rPr>
          <w:rFonts w:ascii="Arial" w:hAnsi="Arial" w:cs="Arial"/>
        </w:rPr>
        <w:t>____________________</w:t>
      </w:r>
      <w:r w:rsidR="00AC4DB8">
        <w:rPr>
          <w:rFonts w:ascii="Arial" w:hAnsi="Arial" w:cs="Arial"/>
        </w:rPr>
        <w:t>________</w:t>
      </w:r>
    </w:p>
    <w:p w14:paraId="4BD5A3FA" w14:textId="0E6429A2" w:rsidR="00CC3105" w:rsidRDefault="00CC31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Date of </w:t>
      </w:r>
      <w:r w:rsidR="00BE6715">
        <w:rPr>
          <w:rFonts w:ascii="Arial" w:hAnsi="Arial" w:cs="Arial"/>
        </w:rPr>
        <w:t>Birth: _</w:t>
      </w:r>
      <w:r w:rsidR="00AC4DB8">
        <w:rPr>
          <w:rFonts w:ascii="Arial" w:hAnsi="Arial" w:cs="Arial"/>
        </w:rPr>
        <w:t>_______________________</w:t>
      </w:r>
    </w:p>
    <w:p w14:paraId="6EB80532" w14:textId="331C6672" w:rsidR="00CC3105" w:rsidRDefault="00CC31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Phone </w:t>
      </w:r>
      <w:r w:rsidR="00BE6715">
        <w:rPr>
          <w:rFonts w:ascii="Arial" w:hAnsi="Arial" w:cs="Arial"/>
        </w:rPr>
        <w:t>Number: _</w:t>
      </w:r>
      <w:r w:rsidR="00AC4DB8">
        <w:rPr>
          <w:rFonts w:ascii="Arial" w:hAnsi="Arial" w:cs="Arial"/>
        </w:rPr>
        <w:t>______________________</w:t>
      </w:r>
    </w:p>
    <w:p w14:paraId="47BB4C94" w14:textId="3F8A9DA9" w:rsidR="00CC3105" w:rsidRDefault="00CC3105">
      <w:pPr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="00BE6715">
        <w:rPr>
          <w:rFonts w:ascii="Arial" w:hAnsi="Arial" w:cs="Arial"/>
        </w:rPr>
        <w:t xml:space="preserve"> ________________________________________________</w:t>
      </w:r>
    </w:p>
    <w:p w14:paraId="7CFE22E1" w14:textId="52D9A62E" w:rsidR="00CC3105" w:rsidRPr="00AC4DB8" w:rsidRDefault="00CC3105" w:rsidP="00AC4DB8">
      <w:pPr>
        <w:pStyle w:val="Heading1"/>
        <w:rPr>
          <w:b/>
          <w:bCs/>
        </w:rPr>
      </w:pPr>
      <w:r w:rsidRPr="00AC4DB8">
        <w:rPr>
          <w:b/>
          <w:bCs/>
        </w:rPr>
        <w:t>Provider Verification</w:t>
      </w:r>
    </w:p>
    <w:p w14:paraId="2C097E9A" w14:textId="02F96D0C" w:rsidR="00D20D85" w:rsidRPr="006C6999" w:rsidRDefault="005F21FC" w:rsidP="006C699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Patient has been under my care for this disability from</w:t>
      </w:r>
      <w:r w:rsidR="00D20D85" w:rsidRPr="006C6999">
        <w:rPr>
          <w:rFonts w:ascii="Arial" w:hAnsi="Arial" w:cs="Arial"/>
        </w:rPr>
        <w:t>:</w:t>
      </w:r>
    </w:p>
    <w:p w14:paraId="4AA40E6D" w14:textId="1D931930" w:rsidR="006C6999" w:rsidRPr="006C6999" w:rsidRDefault="005F21FC" w:rsidP="006C6999">
      <w:pPr>
        <w:spacing w:line="360" w:lineRule="auto"/>
        <w:ind w:left="360"/>
        <w:rPr>
          <w:rFonts w:ascii="Arial" w:hAnsi="Arial" w:cs="Arial"/>
        </w:rPr>
      </w:pPr>
      <w:r w:rsidRPr="006C6999">
        <w:rPr>
          <w:rFonts w:ascii="Arial" w:hAnsi="Arial" w:cs="Arial"/>
        </w:rPr>
        <w:t>____/____/__</w:t>
      </w:r>
      <w:proofErr w:type="gramStart"/>
      <w:r w:rsidRPr="006C6999">
        <w:rPr>
          <w:rFonts w:ascii="Arial" w:hAnsi="Arial" w:cs="Arial"/>
        </w:rPr>
        <w:t xml:space="preserve">_ </w:t>
      </w:r>
      <w:r w:rsidR="00D20D85" w:rsidRPr="006C6999">
        <w:rPr>
          <w:rFonts w:ascii="Arial" w:hAnsi="Arial" w:cs="Arial"/>
        </w:rPr>
        <w:t xml:space="preserve"> </w:t>
      </w:r>
      <w:r w:rsidRPr="006C6999">
        <w:rPr>
          <w:rFonts w:ascii="Arial" w:hAnsi="Arial" w:cs="Arial"/>
        </w:rPr>
        <w:t>(</w:t>
      </w:r>
      <w:proofErr w:type="gramEnd"/>
      <w:r w:rsidRPr="006C6999">
        <w:rPr>
          <w:rFonts w:ascii="Arial" w:hAnsi="Arial" w:cs="Arial"/>
        </w:rPr>
        <w:t xml:space="preserve">first date of treatment) to _____/_____/_____ </w:t>
      </w:r>
      <w:r w:rsidR="00D20D85" w:rsidRPr="006C6999">
        <w:rPr>
          <w:rFonts w:ascii="Arial" w:hAnsi="Arial" w:cs="Arial"/>
        </w:rPr>
        <w:t xml:space="preserve"> </w:t>
      </w:r>
      <w:r w:rsidRPr="006C6999">
        <w:rPr>
          <w:rFonts w:ascii="Arial" w:hAnsi="Arial" w:cs="Arial"/>
        </w:rPr>
        <w:t>(most recent treatment)</w:t>
      </w:r>
    </w:p>
    <w:p w14:paraId="556D6EF0" w14:textId="5E7D52B9" w:rsidR="005F21FC" w:rsidRPr="006C6999" w:rsidRDefault="00D20D85" w:rsidP="006C699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Provide the estimated date of delivery: ____/____/___  </w:t>
      </w:r>
    </w:p>
    <w:p w14:paraId="044B61B8" w14:textId="73696ED3" w:rsidR="00D20D85" w:rsidRPr="006C6999" w:rsidRDefault="00D20D85" w:rsidP="006C699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Please list pre-term </w:t>
      </w:r>
      <w:r w:rsidR="00611364" w:rsidRPr="006C6999">
        <w:rPr>
          <w:rFonts w:ascii="Arial" w:hAnsi="Arial" w:cs="Arial"/>
        </w:rPr>
        <w:t>complications: _</w:t>
      </w:r>
      <w:r w:rsidRPr="006C6999">
        <w:rPr>
          <w:rFonts w:ascii="Arial" w:hAnsi="Arial" w:cs="Arial"/>
        </w:rPr>
        <w:t>__________________________________</w:t>
      </w:r>
      <w:r w:rsidR="006C6999">
        <w:rPr>
          <w:rFonts w:ascii="Arial" w:hAnsi="Arial" w:cs="Arial"/>
        </w:rPr>
        <w:t>__________________________</w:t>
      </w:r>
      <w:r w:rsidRPr="006C6999">
        <w:rPr>
          <w:rFonts w:ascii="Arial" w:hAnsi="Arial" w:cs="Arial"/>
        </w:rPr>
        <w:t>___</w:t>
      </w:r>
    </w:p>
    <w:p w14:paraId="6C810231" w14:textId="3538ED94" w:rsidR="00D20D85" w:rsidRPr="006C6999" w:rsidRDefault="00D20D85" w:rsidP="006C699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Please list postpartum complications: _____________________________</w:t>
      </w:r>
      <w:r w:rsidR="006C6999">
        <w:rPr>
          <w:rFonts w:ascii="Arial" w:hAnsi="Arial" w:cs="Arial"/>
        </w:rPr>
        <w:t>____________________________</w:t>
      </w:r>
      <w:r w:rsidRPr="006C6999">
        <w:rPr>
          <w:rFonts w:ascii="Arial" w:hAnsi="Arial" w:cs="Arial"/>
        </w:rPr>
        <w:t>_______</w:t>
      </w:r>
    </w:p>
    <w:p w14:paraId="6B9B2BB0" w14:textId="6082A636" w:rsidR="00D20D85" w:rsidRPr="006C6999" w:rsidRDefault="00D20D85" w:rsidP="006C699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If patient has delivered, enter the delivery date: ____/____/___  </w:t>
      </w:r>
    </w:p>
    <w:p w14:paraId="11E3A56A" w14:textId="28ACE9B8" w:rsidR="00D20D85" w:rsidRPr="006C6999" w:rsidRDefault="00D20D85" w:rsidP="006C6999">
      <w:pPr>
        <w:pStyle w:val="ListParagraph"/>
        <w:numPr>
          <w:ilvl w:val="2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Type of delivery: _____________</w:t>
      </w:r>
      <w:r w:rsidR="00611364" w:rsidRPr="006C6999">
        <w:rPr>
          <w:rFonts w:ascii="Arial" w:hAnsi="Arial" w:cs="Arial"/>
        </w:rPr>
        <w:t>_________________</w:t>
      </w:r>
      <w:r w:rsidRPr="006C6999">
        <w:rPr>
          <w:rFonts w:ascii="Arial" w:hAnsi="Arial" w:cs="Arial"/>
        </w:rPr>
        <w:t>____</w:t>
      </w:r>
    </w:p>
    <w:p w14:paraId="29226D2B" w14:textId="756F3D89" w:rsidR="00CC3105" w:rsidRPr="006C6999" w:rsidRDefault="00D20D85" w:rsidP="006C699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What limitations does this patient have that would prevent them from:</w:t>
      </w:r>
    </w:p>
    <w:p w14:paraId="214EEDED" w14:textId="557363C7" w:rsidR="00B108D3" w:rsidRPr="006C6999" w:rsidRDefault="00D20D85" w:rsidP="006C699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Attending and participating in on campus classes </w:t>
      </w:r>
    </w:p>
    <w:p w14:paraId="174ED00D" w14:textId="144D1305" w:rsidR="00D20D85" w:rsidRPr="006C6999" w:rsidRDefault="00B108D3" w:rsidP="006C6999">
      <w:pPr>
        <w:pStyle w:val="ListParagraph"/>
        <w:spacing w:line="360" w:lineRule="auto"/>
        <w:ind w:left="1440"/>
        <w:rPr>
          <w:rFonts w:ascii="Arial" w:hAnsi="Arial" w:cs="Arial"/>
        </w:rPr>
      </w:pPr>
      <w:r w:rsidRPr="006C6999">
        <w:rPr>
          <w:rFonts w:ascii="Arial" w:hAnsi="Arial" w:cs="Arial"/>
        </w:rPr>
        <w:t>_</w:t>
      </w:r>
      <w:r w:rsidR="00D20D85" w:rsidRPr="006C6999">
        <w:rPr>
          <w:rFonts w:ascii="Arial" w:hAnsi="Arial" w:cs="Arial"/>
        </w:rPr>
        <w:t>_______________________________________________________________________________________________________________________________</w:t>
      </w:r>
    </w:p>
    <w:p w14:paraId="2A6705FA" w14:textId="40CACFAA" w:rsidR="00B108D3" w:rsidRPr="006C6999" w:rsidRDefault="00D20D85" w:rsidP="006C699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Completing written work and assignments in online courses (no in person attendance is required) </w:t>
      </w:r>
    </w:p>
    <w:p w14:paraId="5E038E40" w14:textId="3F8D8CE4" w:rsidR="00B108D3" w:rsidRPr="006C6999" w:rsidRDefault="00D20D85" w:rsidP="006C6999">
      <w:pPr>
        <w:pStyle w:val="ListParagraph"/>
        <w:spacing w:line="360" w:lineRule="auto"/>
        <w:ind w:left="1440"/>
        <w:rPr>
          <w:rFonts w:ascii="Arial" w:hAnsi="Arial" w:cs="Arial"/>
        </w:rPr>
      </w:pPr>
      <w:r w:rsidRPr="006C6999">
        <w:rPr>
          <w:rFonts w:ascii="Arial" w:hAnsi="Arial" w:cs="Arial"/>
        </w:rPr>
        <w:t>________________________________________________________________</w:t>
      </w:r>
    </w:p>
    <w:p w14:paraId="068A12AC" w14:textId="2C355C5E" w:rsidR="006C6999" w:rsidRPr="00B559D1" w:rsidRDefault="00B108D3" w:rsidP="00B559D1">
      <w:pPr>
        <w:pStyle w:val="ListParagraph"/>
        <w:spacing w:line="360" w:lineRule="auto"/>
        <w:ind w:left="1440"/>
        <w:rPr>
          <w:rFonts w:ascii="Arial" w:hAnsi="Arial" w:cs="Arial"/>
        </w:rPr>
      </w:pPr>
      <w:r w:rsidRPr="006C6999">
        <w:rPr>
          <w:rFonts w:ascii="Arial" w:hAnsi="Arial" w:cs="Arial"/>
        </w:rPr>
        <w:t>________________________________________________________________</w:t>
      </w:r>
    </w:p>
    <w:p w14:paraId="05D3453F" w14:textId="2EEBE047" w:rsidR="00B108D3" w:rsidRPr="006C6999" w:rsidRDefault="00B108D3" w:rsidP="006C699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Date the student </w:t>
      </w:r>
      <w:proofErr w:type="gramStart"/>
      <w:r w:rsidRPr="006C6999">
        <w:rPr>
          <w:rFonts w:ascii="Arial" w:hAnsi="Arial" w:cs="Arial"/>
        </w:rPr>
        <w:t>is able to</w:t>
      </w:r>
      <w:proofErr w:type="gramEnd"/>
      <w:r w:rsidRPr="006C6999">
        <w:rPr>
          <w:rFonts w:ascii="Arial" w:hAnsi="Arial" w:cs="Arial"/>
        </w:rPr>
        <w:t xml:space="preserve"> resume full participation in classes:</w:t>
      </w:r>
      <w:r w:rsidR="006C6999">
        <w:rPr>
          <w:rFonts w:ascii="Arial" w:hAnsi="Arial" w:cs="Arial"/>
        </w:rPr>
        <w:t xml:space="preserve"> </w:t>
      </w:r>
      <w:r w:rsidRPr="006C6999">
        <w:rPr>
          <w:rFonts w:ascii="Arial" w:hAnsi="Arial" w:cs="Arial"/>
        </w:rPr>
        <w:t>___________________</w:t>
      </w:r>
      <w:r w:rsidR="006C6999">
        <w:rPr>
          <w:rFonts w:ascii="Arial" w:hAnsi="Arial" w:cs="Arial"/>
        </w:rPr>
        <w:t>_</w:t>
      </w:r>
    </w:p>
    <w:p w14:paraId="3BCD6638" w14:textId="2575CEAC" w:rsidR="002833E3" w:rsidRDefault="00B108D3" w:rsidP="006C699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 xml:space="preserve">Please list accommodations the student should receive </w:t>
      </w:r>
      <w:proofErr w:type="gramStart"/>
      <w:r w:rsidRPr="006C6999">
        <w:rPr>
          <w:rFonts w:ascii="Arial" w:hAnsi="Arial" w:cs="Arial"/>
        </w:rPr>
        <w:t>in order to</w:t>
      </w:r>
      <w:proofErr w:type="gramEnd"/>
      <w:r w:rsidRPr="006C6999">
        <w:rPr>
          <w:rFonts w:ascii="Arial" w:hAnsi="Arial" w:cs="Arial"/>
        </w:rPr>
        <w:t xml:space="preserve"> continue to participate in classes (online, onsite, and at clinical sites):</w:t>
      </w:r>
      <w:r w:rsidR="00B559D1">
        <w:rPr>
          <w:rFonts w:ascii="Arial" w:hAnsi="Arial" w:cs="Arial"/>
        </w:rPr>
        <w:t xml:space="preserve"> _________________________________</w:t>
      </w:r>
    </w:p>
    <w:p w14:paraId="4FAFACDB" w14:textId="60251756" w:rsidR="00B559D1" w:rsidRPr="006C6999" w:rsidRDefault="00B559D1" w:rsidP="00B559D1">
      <w:pPr>
        <w:pStyle w:val="ListParagraph"/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________________________________________________________________</w:t>
      </w:r>
      <w:r>
        <w:rPr>
          <w:rFonts w:ascii="Arial" w:hAnsi="Arial" w:cs="Arial"/>
        </w:rPr>
        <w:t>______</w:t>
      </w:r>
    </w:p>
    <w:p w14:paraId="21871D6F" w14:textId="17E7BD4E" w:rsidR="00B559D1" w:rsidRDefault="00B559D1" w:rsidP="00B559D1">
      <w:pPr>
        <w:pStyle w:val="ListParagraph"/>
        <w:spacing w:line="360" w:lineRule="auto"/>
        <w:rPr>
          <w:rFonts w:ascii="Arial" w:hAnsi="Arial" w:cs="Arial"/>
        </w:rPr>
      </w:pPr>
      <w:r w:rsidRPr="006C6999">
        <w:rPr>
          <w:rFonts w:ascii="Arial" w:hAnsi="Arial" w:cs="Arial"/>
        </w:rPr>
        <w:t>________________________________________________________________</w:t>
      </w:r>
      <w:r>
        <w:rPr>
          <w:rFonts w:ascii="Arial" w:hAnsi="Arial" w:cs="Arial"/>
        </w:rPr>
        <w:t>______</w:t>
      </w:r>
    </w:p>
    <w:p w14:paraId="6693D06C" w14:textId="77777777" w:rsidR="00B559D1" w:rsidRPr="006C6999" w:rsidRDefault="00B559D1" w:rsidP="00B559D1">
      <w:pPr>
        <w:pStyle w:val="ListParagraph"/>
        <w:spacing w:line="360" w:lineRule="auto"/>
        <w:rPr>
          <w:rFonts w:ascii="Arial" w:hAnsi="Arial" w:cs="Arial"/>
        </w:rPr>
      </w:pPr>
    </w:p>
    <w:p w14:paraId="11173F74" w14:textId="77777777" w:rsidR="00AC4DB8" w:rsidRDefault="00AC4DB8">
      <w:pPr>
        <w:rPr>
          <w:rFonts w:ascii="Arial" w:hAnsi="Arial" w:cs="Arial"/>
        </w:rPr>
      </w:pPr>
    </w:p>
    <w:p w14:paraId="7938B350" w14:textId="12216538" w:rsidR="00D20D85" w:rsidRPr="00D20D85" w:rsidRDefault="00D20D85">
      <w:pPr>
        <w:rPr>
          <w:rFonts w:ascii="Arial" w:hAnsi="Arial" w:cs="Arial"/>
          <w:b/>
          <w:bCs/>
        </w:rPr>
      </w:pPr>
      <w:r w:rsidRPr="00D20D85">
        <w:rPr>
          <w:rFonts w:ascii="Arial" w:hAnsi="Arial" w:cs="Arial"/>
          <w:b/>
          <w:bCs/>
        </w:rPr>
        <w:lastRenderedPageBreak/>
        <w:t xml:space="preserve">I certify the above statements </w:t>
      </w:r>
      <w:r>
        <w:rPr>
          <w:rFonts w:ascii="Arial" w:hAnsi="Arial" w:cs="Arial"/>
          <w:b/>
          <w:bCs/>
        </w:rPr>
        <w:t xml:space="preserve">accurately </w:t>
      </w:r>
      <w:r w:rsidRPr="00D20D85">
        <w:rPr>
          <w:rFonts w:ascii="Arial" w:hAnsi="Arial" w:cs="Arial"/>
          <w:b/>
          <w:bCs/>
        </w:rPr>
        <w:t>describe the patient’s disability.</w:t>
      </w:r>
    </w:p>
    <w:p w14:paraId="23FA0104" w14:textId="407EB138" w:rsidR="00D20D85" w:rsidRDefault="00F96152">
      <w:pPr>
        <w:rPr>
          <w:rFonts w:ascii="Arial" w:hAnsi="Arial" w:cs="Arial"/>
        </w:rPr>
      </w:pPr>
      <w:r>
        <w:rPr>
          <w:rFonts w:ascii="Arial" w:hAnsi="Arial" w:cs="Arial"/>
        </w:rPr>
        <w:t>Healthcare</w:t>
      </w:r>
      <w:r w:rsidR="008F6B30" w:rsidRPr="009E53A4">
        <w:rPr>
          <w:rFonts w:ascii="Arial" w:hAnsi="Arial" w:cs="Arial"/>
        </w:rPr>
        <w:t xml:space="preserve"> Provider </w:t>
      </w:r>
      <w:r w:rsidR="00D20D85">
        <w:rPr>
          <w:rFonts w:ascii="Arial" w:hAnsi="Arial" w:cs="Arial"/>
        </w:rPr>
        <w:t>Name:</w:t>
      </w:r>
      <w:r w:rsidR="00D20D85" w:rsidRPr="009E53A4">
        <w:rPr>
          <w:rFonts w:ascii="Arial" w:hAnsi="Arial" w:cs="Arial"/>
        </w:rPr>
        <w:t xml:space="preserve"> _____________________________________</w:t>
      </w:r>
    </w:p>
    <w:p w14:paraId="53178A56" w14:textId="6809A30F" w:rsidR="00CC3105" w:rsidRDefault="00D20D85">
      <w:pPr>
        <w:rPr>
          <w:rFonts w:ascii="Arial" w:hAnsi="Arial" w:cs="Arial"/>
        </w:rPr>
      </w:pPr>
      <w:r>
        <w:rPr>
          <w:rFonts w:ascii="Arial" w:hAnsi="Arial" w:cs="Arial"/>
        </w:rPr>
        <w:t>Healthcare</w:t>
      </w:r>
      <w:r w:rsidRPr="009E53A4">
        <w:rPr>
          <w:rFonts w:ascii="Arial" w:hAnsi="Arial" w:cs="Arial"/>
        </w:rPr>
        <w:t xml:space="preserve"> Provider </w:t>
      </w:r>
      <w:r w:rsidR="008F6B30" w:rsidRPr="009E53A4">
        <w:rPr>
          <w:rFonts w:ascii="Arial" w:hAnsi="Arial" w:cs="Arial"/>
        </w:rPr>
        <w:t xml:space="preserve">Signature: _____________________________________ </w:t>
      </w:r>
    </w:p>
    <w:p w14:paraId="4A87E250" w14:textId="11FE36D7" w:rsidR="00CC3105" w:rsidRDefault="00D20D85">
      <w:pPr>
        <w:rPr>
          <w:rFonts w:ascii="Arial" w:hAnsi="Arial" w:cs="Arial"/>
        </w:rPr>
      </w:pPr>
      <w:r>
        <w:rPr>
          <w:rFonts w:ascii="Arial" w:hAnsi="Arial" w:cs="Arial"/>
        </w:rPr>
        <w:t xml:space="preserve">Certificate License No. and State: </w:t>
      </w:r>
      <w:r w:rsidRPr="009E53A4">
        <w:rPr>
          <w:rFonts w:ascii="Arial" w:hAnsi="Arial" w:cs="Arial"/>
        </w:rPr>
        <w:t xml:space="preserve"> _____________________________________</w:t>
      </w:r>
    </w:p>
    <w:p w14:paraId="42E9D026" w14:textId="18A0A0A3" w:rsidR="00D20D85" w:rsidRDefault="00D20D85">
      <w:pPr>
        <w:rPr>
          <w:rFonts w:ascii="Arial" w:hAnsi="Arial" w:cs="Arial"/>
        </w:rPr>
      </w:pPr>
      <w:r>
        <w:rPr>
          <w:rFonts w:ascii="Arial" w:hAnsi="Arial" w:cs="Arial"/>
        </w:rPr>
        <w:t xml:space="preserve">Physician Specialty: </w:t>
      </w:r>
      <w:r w:rsidRPr="009E53A4">
        <w:rPr>
          <w:rFonts w:ascii="Arial" w:hAnsi="Arial" w:cs="Arial"/>
        </w:rPr>
        <w:t>_____________________________________</w:t>
      </w:r>
    </w:p>
    <w:p w14:paraId="4D355EAB" w14:textId="0E88276C" w:rsidR="002833E3" w:rsidRDefault="002833E3">
      <w:pPr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="00BE6715">
        <w:rPr>
          <w:rFonts w:ascii="Arial" w:hAnsi="Arial" w:cs="Arial"/>
        </w:rPr>
        <w:t xml:space="preserve"> </w:t>
      </w:r>
      <w:r w:rsidR="00FF7BB6">
        <w:rPr>
          <w:rFonts w:ascii="Arial" w:hAnsi="Arial" w:cs="Arial"/>
        </w:rPr>
        <w:t xml:space="preserve"> </w:t>
      </w:r>
      <w:r w:rsidR="00BE6715" w:rsidRPr="009E53A4">
        <w:rPr>
          <w:rFonts w:ascii="Arial" w:hAnsi="Arial" w:cs="Arial"/>
        </w:rPr>
        <w:t>______________________________</w:t>
      </w:r>
      <w:r w:rsidR="00D20D85">
        <w:rPr>
          <w:rFonts w:ascii="Arial" w:hAnsi="Arial" w:cs="Arial"/>
        </w:rPr>
        <w:t>_</w:t>
      </w:r>
      <w:r w:rsidR="00D20D85" w:rsidRPr="009E53A4">
        <w:rPr>
          <w:rFonts w:ascii="Arial" w:hAnsi="Arial" w:cs="Arial"/>
        </w:rPr>
        <w:t>_____________________________________</w:t>
      </w:r>
    </w:p>
    <w:p w14:paraId="380D42B6" w14:textId="77777777" w:rsidR="00B559D1" w:rsidRDefault="002833E3" w:rsidP="00AC4DB8">
      <w:pPr>
        <w:rPr>
          <w:rFonts w:ascii="Arial" w:hAnsi="Arial" w:cs="Arial"/>
        </w:rPr>
      </w:pPr>
      <w:r>
        <w:rPr>
          <w:rFonts w:ascii="Arial" w:hAnsi="Arial" w:cs="Arial"/>
        </w:rPr>
        <w:t>Phone Number:</w:t>
      </w:r>
      <w:r w:rsidR="00BE6715">
        <w:rPr>
          <w:rFonts w:ascii="Arial" w:hAnsi="Arial" w:cs="Arial"/>
        </w:rPr>
        <w:t xml:space="preserve"> ___________________</w:t>
      </w:r>
      <w:r>
        <w:rPr>
          <w:rFonts w:ascii="Arial" w:hAnsi="Arial" w:cs="Arial"/>
        </w:rPr>
        <w:br/>
      </w:r>
    </w:p>
    <w:p w14:paraId="1F88DB74" w14:textId="08156696" w:rsidR="00320201" w:rsidRPr="00AC4DB8" w:rsidRDefault="002833E3" w:rsidP="00AC4D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hysician stamp: </w:t>
      </w:r>
    </w:p>
    <w:sectPr w:rsidR="00320201" w:rsidRPr="00AC4DB8" w:rsidSect="00AC4DB8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899748" w14:textId="77777777" w:rsidR="00215027" w:rsidRDefault="00215027" w:rsidP="000272AB">
      <w:pPr>
        <w:spacing w:after="0" w:line="240" w:lineRule="auto"/>
      </w:pPr>
      <w:r>
        <w:separator/>
      </w:r>
    </w:p>
  </w:endnote>
  <w:endnote w:type="continuationSeparator" w:id="0">
    <w:p w14:paraId="26424A94" w14:textId="77777777" w:rsidR="00215027" w:rsidRDefault="00215027" w:rsidP="00027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DAB776" w14:textId="77777777" w:rsidR="00215027" w:rsidRDefault="00215027" w:rsidP="000272AB">
      <w:pPr>
        <w:spacing w:after="0" w:line="240" w:lineRule="auto"/>
      </w:pPr>
      <w:r>
        <w:separator/>
      </w:r>
    </w:p>
  </w:footnote>
  <w:footnote w:type="continuationSeparator" w:id="0">
    <w:p w14:paraId="57C8F084" w14:textId="77777777" w:rsidR="00215027" w:rsidRDefault="00215027" w:rsidP="000272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3EAE4E" w14:textId="65F60D48" w:rsidR="00C9357C" w:rsidRDefault="00C9357C" w:rsidP="00C9357C">
    <w:pPr>
      <w:pStyle w:val="Header"/>
      <w:jc w:val="right"/>
    </w:pPr>
    <w:r>
      <w:t>4-17-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64FD8"/>
    <w:multiLevelType w:val="hybridMultilevel"/>
    <w:tmpl w:val="FF027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4BA742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247E0"/>
    <w:multiLevelType w:val="hybridMultilevel"/>
    <w:tmpl w:val="E446DB0E"/>
    <w:lvl w:ilvl="0" w:tplc="BB8EDC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C5E29"/>
    <w:multiLevelType w:val="hybridMultilevel"/>
    <w:tmpl w:val="96E2D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560804">
    <w:abstractNumId w:val="2"/>
  </w:num>
  <w:num w:numId="2" w16cid:durableId="594745665">
    <w:abstractNumId w:val="0"/>
  </w:num>
  <w:num w:numId="3" w16cid:durableId="271206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jAzNzAxNLewMDVR0lEKTi0uzszPAykwrAUA32vadywAAAA="/>
  </w:docVars>
  <w:rsids>
    <w:rsidRoot w:val="008F6B30"/>
    <w:rsid w:val="000272AB"/>
    <w:rsid w:val="00034908"/>
    <w:rsid w:val="00134E38"/>
    <w:rsid w:val="00177F3B"/>
    <w:rsid w:val="00215027"/>
    <w:rsid w:val="002833E3"/>
    <w:rsid w:val="002C127C"/>
    <w:rsid w:val="00320201"/>
    <w:rsid w:val="003B5132"/>
    <w:rsid w:val="004D500C"/>
    <w:rsid w:val="005F21FC"/>
    <w:rsid w:val="005F2605"/>
    <w:rsid w:val="00611364"/>
    <w:rsid w:val="006C6999"/>
    <w:rsid w:val="006D5FBC"/>
    <w:rsid w:val="008F6B30"/>
    <w:rsid w:val="0093714D"/>
    <w:rsid w:val="009824D8"/>
    <w:rsid w:val="009E53A4"/>
    <w:rsid w:val="009E60EF"/>
    <w:rsid w:val="00A54AA5"/>
    <w:rsid w:val="00AC4DB8"/>
    <w:rsid w:val="00B108D3"/>
    <w:rsid w:val="00B559D1"/>
    <w:rsid w:val="00BE6715"/>
    <w:rsid w:val="00C9357C"/>
    <w:rsid w:val="00CC3105"/>
    <w:rsid w:val="00CE5A81"/>
    <w:rsid w:val="00D20D85"/>
    <w:rsid w:val="00DE3AFB"/>
    <w:rsid w:val="00E7397B"/>
    <w:rsid w:val="00EC5F52"/>
    <w:rsid w:val="00F03AC2"/>
    <w:rsid w:val="00F15CEF"/>
    <w:rsid w:val="00F67755"/>
    <w:rsid w:val="00F76490"/>
    <w:rsid w:val="00F96152"/>
    <w:rsid w:val="00F97EEE"/>
    <w:rsid w:val="00FF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F50D5"/>
  <w15:chartTrackingRefBased/>
  <w15:docId w15:val="{D2688892-FD27-4DAE-9D05-7A099D532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D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2C1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C1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E53A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C4D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2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2AB"/>
  </w:style>
  <w:style w:type="paragraph" w:styleId="Footer">
    <w:name w:val="footer"/>
    <w:basedOn w:val="Normal"/>
    <w:link w:val="FooterChar"/>
    <w:uiPriority w:val="99"/>
    <w:unhideWhenUsed/>
    <w:rsid w:val="0002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2AB"/>
  </w:style>
  <w:style w:type="paragraph" w:styleId="ListParagraph">
    <w:name w:val="List Paragraph"/>
    <w:basedOn w:val="Normal"/>
    <w:uiPriority w:val="34"/>
    <w:qFormat/>
    <w:rsid w:val="00D20D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89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8E609-9299-47B0-8E4B-30416D97905C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25E4112-0229-4845-887E-46F2A1CF2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3E39F0-867A-4B44-956D-5B875DE434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Wu</dc:creator>
  <cp:keywords/>
  <dc:description/>
  <cp:lastModifiedBy>Lourdes-McLaughlin</cp:lastModifiedBy>
  <cp:revision>2</cp:revision>
  <dcterms:created xsi:type="dcterms:W3CDTF">2024-05-09T12:18:00Z</dcterms:created>
  <dcterms:modified xsi:type="dcterms:W3CDTF">2024-05-09T12:18:00Z</dcterms:modified>
</cp:coreProperties>
</file>